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0A0481DD" w14:textId="63D1DE12" w:rsidR="003469AD" w:rsidRDefault="003469AD" w:rsidP="000A7606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7D6C4855" w14:textId="77777777" w:rsidR="003469AD" w:rsidRDefault="000A7606" w:rsidP="000A7606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alk about the new project exploration (Neural Network) and how to apply it to our </w:t>
            </w:r>
            <w:proofErr w:type="spellStart"/>
            <w:r>
              <w:rPr>
                <w:bCs/>
                <w:sz w:val="20"/>
                <w:szCs w:val="20"/>
              </w:rPr>
              <w:t>openPose</w:t>
            </w:r>
            <w:proofErr w:type="spellEnd"/>
            <w:r>
              <w:rPr>
                <w:bCs/>
                <w:sz w:val="20"/>
                <w:szCs w:val="20"/>
              </w:rPr>
              <w:t xml:space="preserve"> </w:t>
            </w:r>
            <w:proofErr w:type="gramStart"/>
            <w:r>
              <w:rPr>
                <w:bCs/>
                <w:sz w:val="20"/>
                <w:szCs w:val="20"/>
              </w:rPr>
              <w:t>data</w:t>
            </w:r>
            <w:proofErr w:type="gramEnd"/>
          </w:p>
          <w:p w14:paraId="5E66D7CE" w14:textId="1E79C7A9" w:rsidR="000A7606" w:rsidRPr="000A7606" w:rsidRDefault="000A7606" w:rsidP="000A7606">
            <w:p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58574295" w14:textId="68CB170C" w:rsidR="009167F6" w:rsidRPr="000A7606" w:rsidRDefault="009167F6" w:rsidP="000A760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</w:p>
          <w:p w14:paraId="68DF33CB" w14:textId="1D4CFC3F" w:rsidR="009167F6" w:rsidRDefault="001B5FC8" w:rsidP="001B5FC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oah and I (Molly) described our attempts with getting our skeletal data from the </w:t>
            </w:r>
            <w:proofErr w:type="spellStart"/>
            <w:r>
              <w:rPr>
                <w:color w:val="222222"/>
                <w:sz w:val="20"/>
                <w:szCs w:val="20"/>
              </w:rPr>
              <w:t>OpenPose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body_25 model to work with the neural network that was given to us by Dr. </w:t>
            </w:r>
            <w:proofErr w:type="spellStart"/>
            <w:r>
              <w:rPr>
                <w:color w:val="222222"/>
                <w:sz w:val="20"/>
                <w:szCs w:val="20"/>
              </w:rPr>
              <w:t>Vakanski</w:t>
            </w:r>
            <w:proofErr w:type="spellEnd"/>
          </w:p>
          <w:p w14:paraId="1447F171" w14:textId="5D0DBAFE" w:rsidR="001B5FC8" w:rsidRDefault="001B5FC8" w:rsidP="001B5FC8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oah described how he was going through the process of changing the </w:t>
            </w:r>
            <w:proofErr w:type="spellStart"/>
            <w:proofErr w:type="gramStart"/>
            <w:r>
              <w:rPr>
                <w:color w:val="222222"/>
                <w:sz w:val="20"/>
                <w:szCs w:val="20"/>
              </w:rPr>
              <w:t>x,y</w:t>
            </w:r>
            <w:proofErr w:type="spellEnd"/>
            <w:proofErr w:type="gramEnd"/>
            <w:r>
              <w:rPr>
                <w:color w:val="222222"/>
                <w:sz w:val="20"/>
                <w:szCs w:val="20"/>
              </w:rPr>
              <w:t xml:space="preserve"> coordinate data for each joint to have a compatible angle in degrees so that we could use the neural network as was given to us</w:t>
            </w:r>
          </w:p>
          <w:p w14:paraId="05819DE6" w14:textId="6D51B107" w:rsidR="001B5FC8" w:rsidRDefault="001B5FC8" w:rsidP="001B5FC8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Molly described how she output the data for each joint in each frame of the video into a .csv file since that is the format of which the neural network takes in </w:t>
            </w:r>
            <w:proofErr w:type="gramStart"/>
            <w:r>
              <w:rPr>
                <w:color w:val="222222"/>
                <w:sz w:val="20"/>
                <w:szCs w:val="20"/>
              </w:rPr>
              <w:t>data</w:t>
            </w:r>
            <w:proofErr w:type="gramEnd"/>
          </w:p>
          <w:p w14:paraId="39330241" w14:textId="76F68938" w:rsidR="001B5FC8" w:rsidRDefault="001B5FC8" w:rsidP="001B5FC8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Molly described how she was creating a new model heavily based of the dimensionality reducing neural network to train a new model that would utilize the </w:t>
            </w:r>
            <w:proofErr w:type="spellStart"/>
            <w:proofErr w:type="gramStart"/>
            <w:r>
              <w:rPr>
                <w:color w:val="222222"/>
                <w:sz w:val="20"/>
                <w:szCs w:val="20"/>
              </w:rPr>
              <w:t>x,y</w:t>
            </w:r>
            <w:proofErr w:type="spellEnd"/>
            <w:proofErr w:type="gramEnd"/>
            <w:r>
              <w:rPr>
                <w:color w:val="222222"/>
                <w:sz w:val="20"/>
                <w:szCs w:val="20"/>
              </w:rPr>
              <w:t xml:space="preserve"> coordinates we have for each joint per frame</w:t>
            </w:r>
          </w:p>
          <w:p w14:paraId="3C65206C" w14:textId="298DC9E3" w:rsidR="001B5FC8" w:rsidRDefault="001B5FC8" w:rsidP="001B5FC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We decided that it would be more intuitive to train our own slightly changed model to work with our current joint </w:t>
            </w:r>
            <w:proofErr w:type="gramStart"/>
            <w:r>
              <w:rPr>
                <w:color w:val="222222"/>
                <w:sz w:val="20"/>
                <w:szCs w:val="20"/>
              </w:rPr>
              <w:t>data</w:t>
            </w:r>
            <w:proofErr w:type="gramEnd"/>
          </w:p>
          <w:p w14:paraId="34693D68" w14:textId="1C2911CD" w:rsidR="001B5FC8" w:rsidRDefault="001B5FC8" w:rsidP="001B5FC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Discussed that the GPU server would be crucial to speeding up training our </w:t>
            </w:r>
            <w:proofErr w:type="gramStart"/>
            <w:r>
              <w:rPr>
                <w:color w:val="222222"/>
                <w:sz w:val="20"/>
                <w:szCs w:val="20"/>
              </w:rPr>
              <w:t>model</w:t>
            </w:r>
            <w:proofErr w:type="gramEnd"/>
          </w:p>
          <w:p w14:paraId="08A48AF5" w14:textId="59D84C17" w:rsidR="001B5FC8" w:rsidRDefault="001B5FC8" w:rsidP="001B5FC8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According to Dr. </w:t>
            </w:r>
            <w:proofErr w:type="spellStart"/>
            <w:r>
              <w:rPr>
                <w:color w:val="222222"/>
                <w:sz w:val="20"/>
                <w:szCs w:val="20"/>
              </w:rPr>
              <w:t>Vakanski’s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notes, it takes 45 minutes on the GPU server for each cycle of </w:t>
            </w:r>
            <w:proofErr w:type="gramStart"/>
            <w:r>
              <w:rPr>
                <w:color w:val="222222"/>
                <w:sz w:val="20"/>
                <w:szCs w:val="20"/>
              </w:rPr>
              <w:t>training</w:t>
            </w:r>
            <w:proofErr w:type="gramEnd"/>
          </w:p>
          <w:p w14:paraId="1640D9DE" w14:textId="47BE8772" w:rsidR="001B5FC8" w:rsidRPr="001B5FC8" w:rsidRDefault="001B5FC8" w:rsidP="001B5FC8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 w:rsidRPr="001B5FC8">
              <w:rPr>
                <w:color w:val="222222"/>
                <w:sz w:val="20"/>
                <w:szCs w:val="20"/>
              </w:rPr>
              <w:t>Noah described his progress with smoothing out the algorithm to fill in missed joints from the Open Pose Model</w:t>
            </w:r>
          </w:p>
          <w:p w14:paraId="164C8225" w14:textId="77777777" w:rsidR="009167F6" w:rsidRPr="001B5FC8" w:rsidRDefault="009167F6" w:rsidP="001B5FC8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0429CDE0" w14:textId="77777777" w:rsidR="001B5FC8" w:rsidRDefault="001B5FC8" w:rsidP="001B5FC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Goals:</w:t>
            </w:r>
          </w:p>
          <w:p w14:paraId="40985970" w14:textId="598EE111" w:rsidR="003469AD" w:rsidRPr="001B5FC8" w:rsidRDefault="001B5FC8" w:rsidP="001B5FC8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his weekend </w:t>
            </w:r>
            <w:proofErr w:type="gramStart"/>
            <w:r>
              <w:rPr>
                <w:bCs/>
                <w:sz w:val="20"/>
                <w:szCs w:val="20"/>
              </w:rPr>
              <w:t>try</w:t>
            </w:r>
            <w:proofErr w:type="gramEnd"/>
            <w:r>
              <w:rPr>
                <w:bCs/>
                <w:sz w:val="20"/>
                <w:szCs w:val="20"/>
              </w:rPr>
              <w:t xml:space="preserve"> to get the </w:t>
            </w:r>
            <w:proofErr w:type="spellStart"/>
            <w:r>
              <w:rPr>
                <w:bCs/>
                <w:sz w:val="20"/>
                <w:szCs w:val="20"/>
              </w:rPr>
              <w:t>OpenPose</w:t>
            </w:r>
            <w:proofErr w:type="spellEnd"/>
            <w:r>
              <w:rPr>
                <w:bCs/>
                <w:sz w:val="20"/>
                <w:szCs w:val="20"/>
              </w:rPr>
              <w:t xml:space="preserve"> data running with the autoencoder dimensionality reduction neural network </w:t>
            </w:r>
          </w:p>
          <w:p w14:paraId="67094B9F" w14:textId="37C3BFDD" w:rsidR="001B5FC8" w:rsidRPr="001B5FC8" w:rsidRDefault="001B5FC8" w:rsidP="001B5FC8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date script that writes data to .csv for input into neural network</w:t>
            </w:r>
          </w:p>
          <w:p w14:paraId="714C1E9B" w14:textId="63A79BC4" w:rsidR="00613800" w:rsidRPr="00613800" w:rsidRDefault="00613800" w:rsidP="00613800">
            <w:pPr>
              <w:pStyle w:val="ListParagraph"/>
              <w:widowControl w:val="0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Understand the Preparing Data and Preparing Labels for NN </w:t>
            </w:r>
            <w:proofErr w:type="spellStart"/>
            <w:r>
              <w:rPr>
                <w:bCs/>
                <w:sz w:val="20"/>
                <w:szCs w:val="20"/>
              </w:rPr>
              <w:t>matlab</w:t>
            </w:r>
            <w:proofErr w:type="spellEnd"/>
            <w:r>
              <w:rPr>
                <w:bCs/>
                <w:sz w:val="20"/>
                <w:szCs w:val="20"/>
              </w:rPr>
              <w:t xml:space="preserve"> files (this is our first step to begin training)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p w14:paraId="3DA21826" w14:textId="77777777" w:rsidR="000A7606" w:rsidRPr="000A7606" w:rsidRDefault="000A7606" w:rsidP="000A7606"/>
    <w:p w14:paraId="291F2703" w14:textId="77777777" w:rsidR="000A7606" w:rsidRPr="000A7606" w:rsidRDefault="000A7606" w:rsidP="000A7606"/>
    <w:p w14:paraId="487CCEEE" w14:textId="77777777" w:rsidR="000A7606" w:rsidRPr="000A7606" w:rsidRDefault="000A7606" w:rsidP="000A7606"/>
    <w:p w14:paraId="6DF9DDF0" w14:textId="77777777" w:rsidR="000A7606" w:rsidRPr="000A7606" w:rsidRDefault="000A7606" w:rsidP="000A7606"/>
    <w:p w14:paraId="12DAC333" w14:textId="649D3F5E" w:rsidR="000A7606" w:rsidRPr="000A7606" w:rsidRDefault="000A7606" w:rsidP="000A7606">
      <w:pPr>
        <w:tabs>
          <w:tab w:val="left" w:pos="936"/>
        </w:tabs>
      </w:pPr>
    </w:p>
    <w:sectPr w:rsidR="000A7606" w:rsidRPr="000A7606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3E1BD" w14:textId="77777777" w:rsidR="006B38D3" w:rsidRDefault="006B38D3">
      <w:pPr>
        <w:spacing w:line="240" w:lineRule="auto"/>
      </w:pPr>
      <w:r>
        <w:separator/>
      </w:r>
    </w:p>
  </w:endnote>
  <w:endnote w:type="continuationSeparator" w:id="0">
    <w:p w14:paraId="21C8F2C5" w14:textId="77777777" w:rsidR="006B38D3" w:rsidRDefault="006B38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4D8A2B0A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0A7606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D1E9B" w14:textId="77777777" w:rsidR="006B38D3" w:rsidRDefault="006B38D3">
      <w:pPr>
        <w:spacing w:line="240" w:lineRule="auto"/>
      </w:pPr>
      <w:r>
        <w:separator/>
      </w:r>
    </w:p>
  </w:footnote>
  <w:footnote w:type="continuationSeparator" w:id="0">
    <w:p w14:paraId="5EBFF1ED" w14:textId="77777777" w:rsidR="006B38D3" w:rsidRDefault="006B38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59644D4C" w:rsidR="003469AD" w:rsidRDefault="000A760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-25-2024</w:t>
          </w:r>
        </w:p>
        <w:p w14:paraId="61638833" w14:textId="0A51AB83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 xml:space="preserve"> </w:t>
          </w:r>
          <w:r w:rsidR="000A7606">
            <w:t xml:space="preserve">11:00 </w:t>
          </w:r>
          <w:r>
            <w:t>A</w:t>
          </w:r>
          <w:r w:rsidR="000A7606">
            <w:t>M</w:t>
          </w:r>
          <w:r w:rsidR="00CD1D12">
            <w:t xml:space="preserve"> to </w:t>
          </w:r>
          <w:r w:rsidR="000A7606">
            <w:t>11:24</w:t>
          </w:r>
          <w:r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B940576"/>
    <w:multiLevelType w:val="hybridMultilevel"/>
    <w:tmpl w:val="8654E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4045A5"/>
    <w:multiLevelType w:val="hybridMultilevel"/>
    <w:tmpl w:val="2B2CAFF4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4"/>
  </w:num>
  <w:num w:numId="3" w16cid:durableId="2048722045">
    <w:abstractNumId w:val="6"/>
  </w:num>
  <w:num w:numId="4" w16cid:durableId="597178342">
    <w:abstractNumId w:val="5"/>
  </w:num>
  <w:num w:numId="5" w16cid:durableId="418060362">
    <w:abstractNumId w:val="3"/>
  </w:num>
  <w:num w:numId="6" w16cid:durableId="251087905">
    <w:abstractNumId w:val="1"/>
  </w:num>
  <w:num w:numId="7" w16cid:durableId="12017474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0A7606"/>
    <w:rsid w:val="001B5FC8"/>
    <w:rsid w:val="002C01E1"/>
    <w:rsid w:val="003469AD"/>
    <w:rsid w:val="00361EE9"/>
    <w:rsid w:val="00613800"/>
    <w:rsid w:val="006B38D3"/>
    <w:rsid w:val="0079096E"/>
    <w:rsid w:val="008B39BC"/>
    <w:rsid w:val="009167F6"/>
    <w:rsid w:val="00CD1D12"/>
    <w:rsid w:val="00E35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63</Words>
  <Characters>150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6</cp:revision>
  <dcterms:created xsi:type="dcterms:W3CDTF">2023-09-11T17:08:00Z</dcterms:created>
  <dcterms:modified xsi:type="dcterms:W3CDTF">2024-01-25T23:42:00Z</dcterms:modified>
</cp:coreProperties>
</file>